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7B89B4" w14:textId="6D2B4523" w:rsidR="002D4019" w:rsidRDefault="003E206E">
      <w:r>
        <w:t xml:space="preserve">Gruppe: </w:t>
      </w:r>
      <w:proofErr w:type="spellStart"/>
      <w:r>
        <w:t>IQuadratC</w:t>
      </w:r>
      <w:proofErr w:type="spellEnd"/>
    </w:p>
    <w:p w14:paraId="300834B8" w14:textId="48EA99FF" w:rsidR="003E206E" w:rsidRDefault="003E206E">
      <w:pPr>
        <w:rPr>
          <w:noProof/>
        </w:rPr>
      </w:pPr>
      <w:r>
        <w:t xml:space="preserve">Thema: Mit einem Lidar </w:t>
      </w:r>
      <w:proofErr w:type="spellStart"/>
      <w:r>
        <w:t>sensor</w:t>
      </w:r>
      <w:proofErr w:type="spellEnd"/>
      <w:r>
        <w:t xml:space="preserve"> eine Karte erstellen und dann auf dieser Karte Navigieren.</w:t>
      </w:r>
      <w:r w:rsidRPr="003E206E">
        <w:rPr>
          <w:noProof/>
        </w:rPr>
        <w:t xml:space="preserve"> </w:t>
      </w:r>
    </w:p>
    <w:p w14:paraId="69A2FB7A" w14:textId="32405F4D" w:rsidR="003E206E" w:rsidRDefault="003E206E">
      <w:pPr>
        <w:rPr>
          <w:noProof/>
        </w:rPr>
      </w:pPr>
      <w:r>
        <w:rPr>
          <w:noProof/>
        </w:rPr>
        <w:t>Erst Betreuer: Herr Dibbern</w:t>
      </w:r>
    </w:p>
    <w:p w14:paraId="6A94C847" w14:textId="54BA80EA" w:rsidR="003E206E" w:rsidRDefault="003E206E">
      <w:r>
        <w:rPr>
          <w:noProof/>
        </w:rPr>
        <w:drawing>
          <wp:anchor distT="0" distB="0" distL="114300" distR="114300" simplePos="0" relativeHeight="251659264" behindDoc="0" locked="0" layoutInCell="1" allowOverlap="1" wp14:anchorId="148455D0" wp14:editId="07A63D14">
            <wp:simplePos x="0" y="0"/>
            <wp:positionH relativeFrom="column">
              <wp:posOffset>-319429</wp:posOffset>
            </wp:positionH>
            <wp:positionV relativeFrom="paragraph">
              <wp:posOffset>2972915</wp:posOffset>
            </wp:positionV>
            <wp:extent cx="4011283" cy="3189151"/>
            <wp:effectExtent l="0" t="0" r="889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1283" cy="31891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F35E72E" wp14:editId="7E4797C3">
            <wp:simplePos x="0" y="0"/>
            <wp:positionH relativeFrom="margin">
              <wp:posOffset>-405442</wp:posOffset>
            </wp:positionH>
            <wp:positionV relativeFrom="paragraph">
              <wp:posOffset>504453</wp:posOffset>
            </wp:positionV>
            <wp:extent cx="3683479" cy="213842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3479" cy="21384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Zweit Betreuer: Herr </w:t>
      </w:r>
      <w:proofErr w:type="spellStart"/>
      <w:r>
        <w:t>Scheichel</w:t>
      </w:r>
      <w:proofErr w:type="spellEnd"/>
      <w:r>
        <w:t xml:space="preserve"> kann nicht also haben wir Herr </w:t>
      </w:r>
      <w:proofErr w:type="spellStart"/>
      <w:r>
        <w:t>Ohloff</w:t>
      </w:r>
      <w:proofErr w:type="spellEnd"/>
      <w:r>
        <w:t xml:space="preserve"> gefragt.</w:t>
      </w:r>
      <w:r w:rsidRPr="003E206E">
        <w:rPr>
          <w:noProof/>
        </w:rPr>
        <w:t xml:space="preserve"> </w:t>
      </w:r>
    </w:p>
    <w:sectPr w:rsidR="003E20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Ta0NDC2tLAwNbRU0lEKTi0uzszPAykwrAUA/V9ufCwAAAA="/>
  </w:docVars>
  <w:rsids>
    <w:rsidRoot w:val="003E206E"/>
    <w:rsid w:val="002D4019"/>
    <w:rsid w:val="003E206E"/>
    <w:rsid w:val="007B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B5FC3"/>
  <w15:chartTrackingRefBased/>
  <w15:docId w15:val="{A705CA78-87EC-4EF7-955F-8330084B5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B57F0"/>
    <w:pPr>
      <w:spacing w:after="0" w:line="360" w:lineRule="auto"/>
      <w:contextualSpacing/>
      <w:jc w:val="center"/>
    </w:pPr>
    <w:rPr>
      <w:rFonts w:ascii="Times New Roman" w:eastAsiaTheme="majorEastAsia" w:hAnsi="Times New Roman" w:cstheme="majorBidi"/>
      <w:b/>
      <w:spacing w:val="-10"/>
      <w:kern w:val="28"/>
      <w:sz w:val="36"/>
      <w:szCs w:val="56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7B57F0"/>
    <w:rPr>
      <w:rFonts w:ascii="Times New Roman" w:eastAsiaTheme="majorEastAsia" w:hAnsi="Times New Roman" w:cstheme="majorBidi"/>
      <w:b/>
      <w:spacing w:val="-10"/>
      <w:kern w:val="28"/>
      <w:sz w:val="3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2</Words>
  <Characters>185</Characters>
  <Application>Microsoft Office Word</Application>
  <DocSecurity>0</DocSecurity>
  <Lines>1</Lines>
  <Paragraphs>1</Paragraphs>
  <ScaleCrop>false</ScaleCrop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arten</dc:creator>
  <cp:keywords/>
  <dc:description/>
  <cp:lastModifiedBy>Maarten</cp:lastModifiedBy>
  <cp:revision>1</cp:revision>
  <dcterms:created xsi:type="dcterms:W3CDTF">2021-01-25T10:13:00Z</dcterms:created>
  <dcterms:modified xsi:type="dcterms:W3CDTF">2021-01-25T10:20:00Z</dcterms:modified>
</cp:coreProperties>
</file>